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4F48C" w14:textId="793FC0E8" w:rsidR="000938A2" w:rsidRDefault="000938A2" w:rsidP="000938A2">
      <w:pPr>
        <w:pStyle w:val="Title"/>
      </w:pPr>
      <w:r>
        <w:t>Project Checkpoint 2 Specification</w:t>
      </w:r>
    </w:p>
    <w:p w14:paraId="250C2539" w14:textId="0F7B0A0D" w:rsidR="007B32BE" w:rsidRDefault="00000000">
      <w:pPr>
        <w:pStyle w:val="FirstParagraph"/>
      </w:pPr>
      <w:r>
        <w:t>In the second part of your project, you will begin to design a processor in Logisim that will process the binary encoded instructions that are output by your assembler from part 1. You should save your work in a Logisim save file called Project</w:t>
      </w:r>
      <w:proofErr w:type="gramStart"/>
      <w:r w:rsidR="00A914DD">
        <w:t>2</w:t>
      </w:r>
      <w:r>
        <w:t>.circ.</w:t>
      </w:r>
      <w:proofErr w:type="gramEnd"/>
    </w:p>
    <w:p w14:paraId="425AC9ED" w14:textId="77777777" w:rsidR="007B32BE" w:rsidRDefault="00000000">
      <w:pPr>
        <w:pStyle w:val="FirstParagraph"/>
      </w:pPr>
      <w:bookmarkStart w:id="0" w:name="part-2"/>
      <w:r>
        <w:t>For part 2 of the project, you need to implement a register file, an ALU, and a control circuit.</w:t>
      </w:r>
    </w:p>
    <w:p w14:paraId="300168DB" w14:textId="68D49085" w:rsidR="007B32BE" w:rsidRDefault="00000000">
      <w:pPr>
        <w:pStyle w:val="BodyText"/>
      </w:pPr>
      <w:r>
        <w:t xml:space="preserve">Your solution should correctly </w:t>
      </w:r>
      <w:r w:rsidR="00983C22">
        <w:t>handle</w:t>
      </w:r>
      <w:r>
        <w:t xml:space="preserve"> the following instructions:</w:t>
      </w:r>
    </w:p>
    <w:p w14:paraId="412078A5" w14:textId="77777777" w:rsidR="007B32BE" w:rsidRDefault="00000000">
      <w:pPr>
        <w:numPr>
          <w:ilvl w:val="0"/>
          <w:numId w:val="2"/>
        </w:numPr>
      </w:pPr>
      <w:r>
        <w:t xml:space="preserve">add, </w:t>
      </w:r>
      <w:proofErr w:type="spellStart"/>
      <w:r>
        <w:t>addi</w:t>
      </w:r>
      <w:proofErr w:type="spellEnd"/>
      <w:r>
        <w:t>, sub</w:t>
      </w:r>
    </w:p>
    <w:p w14:paraId="15C118AD" w14:textId="77777777" w:rsidR="007B32BE" w:rsidRDefault="00000000">
      <w:pPr>
        <w:numPr>
          <w:ilvl w:val="0"/>
          <w:numId w:val="2"/>
        </w:numPr>
      </w:pPr>
      <w:proofErr w:type="spellStart"/>
      <w:r>
        <w:t>mult</w:t>
      </w:r>
      <w:proofErr w:type="spellEnd"/>
      <w:r>
        <w:t xml:space="preserve">, div, </w:t>
      </w:r>
      <w:proofErr w:type="spellStart"/>
      <w:r>
        <w:t>mflo</w:t>
      </w:r>
      <w:proofErr w:type="spellEnd"/>
      <w:r>
        <w:t xml:space="preserve">, </w:t>
      </w:r>
      <w:proofErr w:type="spellStart"/>
      <w:r>
        <w:t>mfhi</w:t>
      </w:r>
      <w:proofErr w:type="spellEnd"/>
    </w:p>
    <w:p w14:paraId="2BDC6A4F" w14:textId="77777777" w:rsidR="007B32BE" w:rsidRDefault="00000000">
      <w:pPr>
        <w:numPr>
          <w:ilvl w:val="0"/>
          <w:numId w:val="2"/>
        </w:numPr>
      </w:pPr>
      <w:proofErr w:type="spellStart"/>
      <w:r>
        <w:t>sll</w:t>
      </w:r>
      <w:proofErr w:type="spellEnd"/>
      <w:r>
        <w:t xml:space="preserve">, </w:t>
      </w:r>
      <w:proofErr w:type="spellStart"/>
      <w:r>
        <w:t>srl</w:t>
      </w:r>
      <w:proofErr w:type="spellEnd"/>
    </w:p>
    <w:p w14:paraId="41E71AC9" w14:textId="77777777" w:rsidR="007B32BE" w:rsidRDefault="00000000">
      <w:pPr>
        <w:numPr>
          <w:ilvl w:val="0"/>
          <w:numId w:val="2"/>
        </w:numPr>
      </w:pPr>
      <w:proofErr w:type="spellStart"/>
      <w:r>
        <w:t>slt</w:t>
      </w:r>
      <w:proofErr w:type="spellEnd"/>
    </w:p>
    <w:p w14:paraId="59FB72CD" w14:textId="77777777" w:rsidR="007B32BE" w:rsidRDefault="00000000">
      <w:pPr>
        <w:pStyle w:val="Heading2"/>
      </w:pPr>
      <w:bookmarkStart w:id="1" w:name="register-file"/>
      <w:r>
        <w:t>Register File</w:t>
      </w:r>
    </w:p>
    <w:p w14:paraId="1E6FFDE3" w14:textId="77777777" w:rsidR="007B32BE" w:rsidRDefault="00000000">
      <w:pPr>
        <w:pStyle w:val="FirstParagraph"/>
      </w:pPr>
      <w:r>
        <w:t xml:space="preserve">A register file is a collection of registers, multiplexers, demultiplexers, and logic gates that facilitate reading from and writing to individual registers. A register file stores the contents of all the registers in a </w:t>
      </w:r>
      <w:proofErr w:type="gramStart"/>
      <w:r>
        <w:t>CPU, and</w:t>
      </w:r>
      <w:proofErr w:type="gramEnd"/>
      <w:r>
        <w:t xml:space="preserve"> allows you to read the value of two registers (per clock cycle) and write to one register (per clock cycle). It contains 31 real registers numbered 1-31 and one simulated register 0, which is hardcoded to always output 0 and is not a register that can be written to.</w:t>
      </w:r>
    </w:p>
    <w:p w14:paraId="496BB805" w14:textId="77777777" w:rsidR="007B32BE" w:rsidRDefault="00000000">
      <w:pPr>
        <w:pStyle w:val="BodyText"/>
      </w:pPr>
      <w:r>
        <w:t>Inputs:</w:t>
      </w:r>
    </w:p>
    <w:p w14:paraId="447F6764" w14:textId="77777777" w:rsidR="007B32BE" w:rsidRDefault="00000000">
      <w:pPr>
        <w:numPr>
          <w:ilvl w:val="0"/>
          <w:numId w:val="3"/>
        </w:numPr>
      </w:pPr>
      <w:proofErr w:type="gramStart"/>
      <w:r>
        <w:t>32 bit</w:t>
      </w:r>
      <w:proofErr w:type="gramEnd"/>
      <w:r>
        <w:t xml:space="preserve"> value </w:t>
      </w:r>
      <w:proofErr w:type="spellStart"/>
      <w:r>
        <w:t>rd</w:t>
      </w:r>
      <w:proofErr w:type="spellEnd"/>
      <w:r>
        <w:t>-data</w:t>
      </w:r>
    </w:p>
    <w:p w14:paraId="66AE3D6B" w14:textId="77777777" w:rsidR="007B32BE" w:rsidRDefault="00000000">
      <w:pPr>
        <w:numPr>
          <w:ilvl w:val="0"/>
          <w:numId w:val="3"/>
        </w:numPr>
      </w:pPr>
      <w:proofErr w:type="gramStart"/>
      <w:r>
        <w:t>5 bit</w:t>
      </w:r>
      <w:proofErr w:type="gramEnd"/>
      <w:r>
        <w:t xml:space="preserve"> </w:t>
      </w:r>
      <w:proofErr w:type="spellStart"/>
      <w:r>
        <w:t>rs</w:t>
      </w:r>
      <w:proofErr w:type="spellEnd"/>
      <w:r>
        <w:t>-select</w:t>
      </w:r>
    </w:p>
    <w:p w14:paraId="457726C2" w14:textId="77777777" w:rsidR="007B32BE" w:rsidRDefault="00000000">
      <w:pPr>
        <w:numPr>
          <w:ilvl w:val="0"/>
          <w:numId w:val="3"/>
        </w:numPr>
      </w:pPr>
      <w:proofErr w:type="gramStart"/>
      <w:r>
        <w:t>5 bit</w:t>
      </w:r>
      <w:proofErr w:type="gramEnd"/>
      <w:r>
        <w:t xml:space="preserve"> rt-select</w:t>
      </w:r>
    </w:p>
    <w:p w14:paraId="0716C81B" w14:textId="77777777" w:rsidR="007B32BE" w:rsidRDefault="00000000">
      <w:pPr>
        <w:numPr>
          <w:ilvl w:val="0"/>
          <w:numId w:val="3"/>
        </w:numPr>
      </w:pPr>
      <w:proofErr w:type="gramStart"/>
      <w:r>
        <w:t>5 bit</w:t>
      </w:r>
      <w:proofErr w:type="gramEnd"/>
      <w:r>
        <w:t xml:space="preserve"> </w:t>
      </w:r>
      <w:proofErr w:type="spellStart"/>
      <w:r>
        <w:t>rd</w:t>
      </w:r>
      <w:proofErr w:type="spellEnd"/>
      <w:r>
        <w:t>-select</w:t>
      </w:r>
    </w:p>
    <w:p w14:paraId="10076F4E" w14:textId="77777777" w:rsidR="007B32BE" w:rsidRDefault="00000000">
      <w:pPr>
        <w:numPr>
          <w:ilvl w:val="0"/>
          <w:numId w:val="3"/>
        </w:numPr>
      </w:pPr>
      <w:r>
        <w:t>1 bit write-enable</w:t>
      </w:r>
    </w:p>
    <w:p w14:paraId="0845BF5B" w14:textId="77777777" w:rsidR="007B32BE" w:rsidRDefault="00000000">
      <w:pPr>
        <w:numPr>
          <w:ilvl w:val="0"/>
          <w:numId w:val="3"/>
        </w:numPr>
      </w:pPr>
      <w:r>
        <w:t xml:space="preserve">1 bit clock (implicit input, not one that you should add in </w:t>
      </w:r>
      <w:proofErr w:type="spellStart"/>
      <w:r>
        <w:t>logisim</w:t>
      </w:r>
      <w:proofErr w:type="spellEnd"/>
      <w:r>
        <w:t xml:space="preserve"> as an input)</w:t>
      </w:r>
    </w:p>
    <w:p w14:paraId="76CACC7D" w14:textId="77777777" w:rsidR="007B32BE" w:rsidRDefault="00000000">
      <w:pPr>
        <w:pStyle w:val="FirstParagraph"/>
      </w:pPr>
      <w:r>
        <w:t>Outputs:</w:t>
      </w:r>
    </w:p>
    <w:p w14:paraId="5D13CDB8" w14:textId="77777777" w:rsidR="007B32BE" w:rsidRDefault="00000000">
      <w:pPr>
        <w:numPr>
          <w:ilvl w:val="0"/>
          <w:numId w:val="4"/>
        </w:numPr>
      </w:pPr>
      <w:proofErr w:type="gramStart"/>
      <w:r>
        <w:t>32 bit</w:t>
      </w:r>
      <w:proofErr w:type="gramEnd"/>
      <w:r>
        <w:t xml:space="preserve"> value </w:t>
      </w:r>
      <w:proofErr w:type="spellStart"/>
      <w:r>
        <w:t>rs</w:t>
      </w:r>
      <w:proofErr w:type="spellEnd"/>
      <w:r>
        <w:t>-data</w:t>
      </w:r>
    </w:p>
    <w:p w14:paraId="5BC804DA" w14:textId="77777777" w:rsidR="007B32BE" w:rsidRDefault="00000000">
      <w:pPr>
        <w:numPr>
          <w:ilvl w:val="0"/>
          <w:numId w:val="4"/>
        </w:numPr>
      </w:pPr>
      <w:proofErr w:type="gramStart"/>
      <w:r>
        <w:t>32 bit</w:t>
      </w:r>
      <w:proofErr w:type="gramEnd"/>
      <w:r>
        <w:t xml:space="preserve"> value rt-data</w:t>
      </w:r>
    </w:p>
    <w:p w14:paraId="236F0673" w14:textId="77777777" w:rsidR="007B32BE" w:rsidRDefault="00000000">
      <w:pPr>
        <w:pStyle w:val="FirstParagraph"/>
      </w:pPr>
      <w:r>
        <w:t>Internal State:</w:t>
      </w:r>
    </w:p>
    <w:p w14:paraId="755728CA" w14:textId="77777777" w:rsidR="007B32BE" w:rsidRDefault="00000000">
      <w:pPr>
        <w:numPr>
          <w:ilvl w:val="0"/>
          <w:numId w:val="5"/>
        </w:numPr>
      </w:pPr>
      <w:r>
        <w:t>31 or 32 32-bit registers</w:t>
      </w:r>
    </w:p>
    <w:p w14:paraId="2BC4C45F" w14:textId="77777777" w:rsidR="007B32BE" w:rsidRDefault="00000000">
      <w:pPr>
        <w:pStyle w:val="FirstParagraph"/>
      </w:pPr>
      <w:r>
        <w:lastRenderedPageBreak/>
        <w:t>Functionality:</w:t>
      </w:r>
    </w:p>
    <w:p w14:paraId="36AE3512" w14:textId="77777777" w:rsidR="007B32BE" w:rsidRDefault="00000000">
      <w:pPr>
        <w:pStyle w:val="BodyText"/>
      </w:pPr>
      <w:r>
        <w:t xml:space="preserve">The output on </w:t>
      </w:r>
      <w:proofErr w:type="spellStart"/>
      <w:r>
        <w:t>rs</w:t>
      </w:r>
      <w:proofErr w:type="spellEnd"/>
      <w:r>
        <w:t xml:space="preserve">-data always corresponds to the </w:t>
      </w:r>
      <w:proofErr w:type="gramStart"/>
      <w:r>
        <w:t>32 bit</w:t>
      </w:r>
      <w:proofErr w:type="gramEnd"/>
      <w:r>
        <w:t xml:space="preserve"> data stored in the register #(rs-select). If #(rs-select) is 0, then output 0 always.</w:t>
      </w:r>
    </w:p>
    <w:p w14:paraId="5436D518" w14:textId="77777777" w:rsidR="007B32BE" w:rsidRDefault="00000000">
      <w:pPr>
        <w:pStyle w:val="BodyText"/>
      </w:pPr>
      <w:r>
        <w:t xml:space="preserve">The output on rt-data always corresponds to the </w:t>
      </w:r>
      <w:proofErr w:type="gramStart"/>
      <w:r>
        <w:t>32 bit</w:t>
      </w:r>
      <w:proofErr w:type="gramEnd"/>
      <w:r>
        <w:t xml:space="preserve"> data stored in the register #(rt-select). If #(rt-select) is 0, then output 0 always.</w:t>
      </w:r>
    </w:p>
    <w:p w14:paraId="5699E697" w14:textId="77777777" w:rsidR="007B32BE" w:rsidRDefault="00000000">
      <w:pPr>
        <w:pStyle w:val="BodyText"/>
      </w:pPr>
      <w:r>
        <w:t xml:space="preserve">If write-enable is 1 when the clock rises from 0 to 1, store the value of </w:t>
      </w:r>
      <w:proofErr w:type="spellStart"/>
      <w:r>
        <w:t>rd</w:t>
      </w:r>
      <w:proofErr w:type="spellEnd"/>
      <w:r>
        <w:t>-data into register #(rd-select). If #(rd-select) is 0, then do not write to any register, even if write-enable is 1.</w:t>
      </w:r>
    </w:p>
    <w:p w14:paraId="725A4B60" w14:textId="77777777" w:rsidR="007B32BE" w:rsidRDefault="00000000">
      <w:pPr>
        <w:pStyle w:val="Heading2"/>
      </w:pPr>
      <w:bookmarkStart w:id="2" w:name="alu"/>
      <w:bookmarkEnd w:id="1"/>
      <w:r>
        <w:t>ALU</w:t>
      </w:r>
    </w:p>
    <w:p w14:paraId="0D0AA8E6" w14:textId="5E247682" w:rsidR="007B32BE" w:rsidRDefault="00000000">
      <w:pPr>
        <w:pStyle w:val="FirstParagraph"/>
      </w:pPr>
      <w:r>
        <w:t xml:space="preserve">An </w:t>
      </w:r>
      <w:r w:rsidR="00FF1DDF" w:rsidRPr="00FF1DDF">
        <w:rPr>
          <w:b/>
          <w:bCs/>
        </w:rPr>
        <w:t>arithmetic logic unit</w:t>
      </w:r>
      <w:r w:rsidR="00FF1DDF" w:rsidRPr="00FF1DDF">
        <w:t xml:space="preserve">, or </w:t>
      </w:r>
      <w:r>
        <w:t>ALU</w:t>
      </w:r>
      <w:r w:rsidR="00FF1DDF">
        <w:t>,</w:t>
      </w:r>
      <w:r>
        <w:t xml:space="preserve"> takes two </w:t>
      </w:r>
      <w:r w:rsidR="0055144F">
        <w:t>32-bit</w:t>
      </w:r>
      <w:r>
        <w:t xml:space="preserve"> inputs and outputs the result of some arithmetic computation on those inputs (addition, subtraction, multiplication, division, shift, comparison, equality, </w:t>
      </w:r>
      <w:proofErr w:type="spellStart"/>
      <w:r>
        <w:t>movefromhi</w:t>
      </w:r>
      <w:proofErr w:type="spellEnd"/>
      <w:r>
        <w:t xml:space="preserve">, </w:t>
      </w:r>
      <w:proofErr w:type="spellStart"/>
      <w:r>
        <w:t>movefromlo</w:t>
      </w:r>
      <w:proofErr w:type="spellEnd"/>
      <w:r>
        <w:t xml:space="preserve">). </w:t>
      </w:r>
      <w:r w:rsidR="00FF1DDF">
        <w:t>A</w:t>
      </w:r>
      <w:r>
        <w:t>ll these computations are done simultaneously, and one or more multiplexors controlled by a signal from the control determine what the output will be.</w:t>
      </w:r>
    </w:p>
    <w:p w14:paraId="6CFE3F2B" w14:textId="77777777" w:rsidR="007B32BE" w:rsidRDefault="00000000">
      <w:pPr>
        <w:pStyle w:val="BodyText"/>
      </w:pPr>
      <w:r>
        <w:t>Inputs:</w:t>
      </w:r>
    </w:p>
    <w:p w14:paraId="70CA36A0" w14:textId="1E7197A9" w:rsidR="007B32BE" w:rsidRDefault="00000000">
      <w:pPr>
        <w:numPr>
          <w:ilvl w:val="0"/>
          <w:numId w:val="6"/>
        </w:numPr>
      </w:pPr>
      <w:r>
        <w:t>32</w:t>
      </w:r>
      <w:r w:rsidR="00511F07">
        <w:t>-</w:t>
      </w:r>
      <w:r>
        <w:t>bit value IN1 (from registers or control)</w:t>
      </w:r>
    </w:p>
    <w:p w14:paraId="189E8872" w14:textId="0BB200FC" w:rsidR="007B32BE" w:rsidRDefault="00000000">
      <w:pPr>
        <w:numPr>
          <w:ilvl w:val="0"/>
          <w:numId w:val="6"/>
        </w:numPr>
      </w:pPr>
      <w:r>
        <w:t>32</w:t>
      </w:r>
      <w:r w:rsidR="00511F07">
        <w:t>-</w:t>
      </w:r>
      <w:r>
        <w:t>bit value IN2 (from registers or control)</w:t>
      </w:r>
    </w:p>
    <w:p w14:paraId="14E53BAF" w14:textId="77777777" w:rsidR="007B32BE" w:rsidRDefault="00000000">
      <w:pPr>
        <w:numPr>
          <w:ilvl w:val="0"/>
          <w:numId w:val="6"/>
        </w:numPr>
      </w:pPr>
      <w:r>
        <w:t>Signal(s) from Control</w:t>
      </w:r>
    </w:p>
    <w:p w14:paraId="392F59E1" w14:textId="77777777" w:rsidR="007B32BE" w:rsidRDefault="00000000">
      <w:pPr>
        <w:pStyle w:val="FirstParagraph"/>
      </w:pPr>
      <w:r>
        <w:t>Outputs:</w:t>
      </w:r>
    </w:p>
    <w:p w14:paraId="6897D425" w14:textId="1583B3B0" w:rsidR="007B32BE" w:rsidRDefault="00000000">
      <w:pPr>
        <w:numPr>
          <w:ilvl w:val="0"/>
          <w:numId w:val="7"/>
        </w:numPr>
      </w:pPr>
      <w:r>
        <w:t>32</w:t>
      </w:r>
      <w:r w:rsidR="00511F07">
        <w:t>-</w:t>
      </w:r>
      <w:r>
        <w:t>bit value OUT</w:t>
      </w:r>
    </w:p>
    <w:p w14:paraId="23B26D41" w14:textId="77777777" w:rsidR="007B32BE" w:rsidRDefault="00000000">
      <w:pPr>
        <w:pStyle w:val="FirstParagraph"/>
      </w:pPr>
      <w:r>
        <w:t>Internal State:</w:t>
      </w:r>
    </w:p>
    <w:p w14:paraId="0F1619FA" w14:textId="77777777" w:rsidR="007B32BE" w:rsidRDefault="00000000">
      <w:pPr>
        <w:numPr>
          <w:ilvl w:val="0"/>
          <w:numId w:val="8"/>
        </w:numPr>
      </w:pPr>
      <w:r>
        <w:t>One 32-bit register “LO”</w:t>
      </w:r>
    </w:p>
    <w:p w14:paraId="5DEF4A9C" w14:textId="77777777" w:rsidR="007B32BE" w:rsidRDefault="00000000">
      <w:pPr>
        <w:numPr>
          <w:ilvl w:val="0"/>
          <w:numId w:val="8"/>
        </w:numPr>
      </w:pPr>
      <w:r>
        <w:t>One 32-bit register “HI”</w:t>
      </w:r>
    </w:p>
    <w:p w14:paraId="400E24C1" w14:textId="77777777" w:rsidR="007B32BE" w:rsidRDefault="00000000">
      <w:pPr>
        <w:pStyle w:val="FirstParagraph"/>
      </w:pPr>
      <w:r>
        <w:t>Functionality:</w:t>
      </w:r>
    </w:p>
    <w:p w14:paraId="79A4D108" w14:textId="77777777" w:rsidR="007B32BE" w:rsidRDefault="00000000">
      <w:pPr>
        <w:pStyle w:val="BodyText"/>
      </w:pPr>
      <w:r>
        <w:t xml:space="preserve">Outputs the desired arithmetic operation specified in the signals from Control on the operands IN1, IN2. You get to </w:t>
      </w:r>
      <w:proofErr w:type="spellStart"/>
      <w:r>
        <w:t>chose</w:t>
      </w:r>
      <w:proofErr w:type="spellEnd"/>
      <w:r>
        <w:t xml:space="preserve"> how many signal wires you want into the ALU/ how to interpret them.</w:t>
      </w:r>
    </w:p>
    <w:p w14:paraId="42F426B4" w14:textId="70FF634C" w:rsidR="007B32BE" w:rsidRDefault="00000000">
      <w:pPr>
        <w:pStyle w:val="BodyText"/>
      </w:pPr>
      <w:r>
        <w:t>On a multiply/divide instruction, store the results of the computation inside the ALU internal registers “HI/LO”.</w:t>
      </w:r>
      <w:r w:rsidR="00A56DF1">
        <w:t xml:space="preserve"> No other instruction should modify HI or LO.</w:t>
      </w:r>
    </w:p>
    <w:p w14:paraId="2B7D988A" w14:textId="77777777" w:rsidR="007B32BE" w:rsidRDefault="00000000">
      <w:pPr>
        <w:pStyle w:val="BodyText"/>
      </w:pPr>
      <w:r>
        <w:t>On a “</w:t>
      </w:r>
      <w:proofErr w:type="spellStart"/>
      <w:r>
        <w:t>mflo</w:t>
      </w:r>
      <w:proofErr w:type="spellEnd"/>
      <w:r>
        <w:t>” instruction, the output from the ALU should be the value of the ALU’s internal register “LO”. On a “</w:t>
      </w:r>
      <w:proofErr w:type="spellStart"/>
      <w:r>
        <w:t>mfhi</w:t>
      </w:r>
      <w:proofErr w:type="spellEnd"/>
      <w:r>
        <w:t>” instruction, the output from the ALU should be the value of the ALU’s internal register “HI”.</w:t>
      </w:r>
    </w:p>
    <w:p w14:paraId="0C51B51C" w14:textId="77777777" w:rsidR="007B32BE" w:rsidRDefault="00000000">
      <w:pPr>
        <w:pStyle w:val="Heading2"/>
      </w:pPr>
      <w:bookmarkStart w:id="3" w:name="control"/>
      <w:bookmarkEnd w:id="2"/>
      <w:r>
        <w:lastRenderedPageBreak/>
        <w:t>Control</w:t>
      </w:r>
    </w:p>
    <w:p w14:paraId="359DB7E2" w14:textId="77777777" w:rsidR="007B32BE" w:rsidRDefault="00000000">
      <w:pPr>
        <w:pStyle w:val="FirstParagraph"/>
      </w:pPr>
      <w:r>
        <w:t>Inputs:</w:t>
      </w:r>
    </w:p>
    <w:p w14:paraId="7EA4223A" w14:textId="7241BF95" w:rsidR="007B32BE" w:rsidRDefault="00000000">
      <w:pPr>
        <w:numPr>
          <w:ilvl w:val="0"/>
          <w:numId w:val="9"/>
        </w:numPr>
      </w:pPr>
      <w:r>
        <w:t>A 32</w:t>
      </w:r>
      <w:r w:rsidR="00511F07">
        <w:t>-</w:t>
      </w:r>
      <w:r>
        <w:t xml:space="preserve">bit </w:t>
      </w:r>
      <w:r w:rsidR="00FF1DDF">
        <w:t>i</w:t>
      </w:r>
      <w:r>
        <w:t>nstruction</w:t>
      </w:r>
    </w:p>
    <w:p w14:paraId="79C2160F" w14:textId="77777777" w:rsidR="007B32BE" w:rsidRDefault="00000000">
      <w:pPr>
        <w:pStyle w:val="FirstParagraph"/>
      </w:pPr>
      <w:r>
        <w:t>Outputs:</w:t>
      </w:r>
    </w:p>
    <w:p w14:paraId="25D53B8E" w14:textId="77777777" w:rsidR="007B32BE" w:rsidRDefault="00000000">
      <w:pPr>
        <w:numPr>
          <w:ilvl w:val="0"/>
          <w:numId w:val="10"/>
        </w:numPr>
      </w:pPr>
      <w:r>
        <w:t>Signal / selection wires to the register file/ALU/Multiplexors that controls how data will “flow” and which registers, if any, will get written to.</w:t>
      </w:r>
    </w:p>
    <w:p w14:paraId="005A850A" w14:textId="77777777" w:rsidR="007B32BE" w:rsidRDefault="00000000">
      <w:pPr>
        <w:pStyle w:val="Heading2"/>
      </w:pPr>
      <w:bookmarkStart w:id="4" w:name="abridged-truth-table"/>
      <w:bookmarkEnd w:id="3"/>
      <w:r>
        <w:t>Abridged Truth Table</w:t>
      </w:r>
    </w:p>
    <w:p w14:paraId="2BAE8AEE" w14:textId="77777777" w:rsidR="007B32BE" w:rsidRDefault="00000000">
      <w:pPr>
        <w:pStyle w:val="FirstParagraph"/>
      </w:pPr>
      <w:r>
        <w:t>A good analogy for how to think about the processor is that the data is “flowing” through the channels/wires you’ve created for it, and the multiplexors act like “switches” that control that flow in situations where there are multiple inputs/choices for a wire. Once you have set up the processor outside of the control box, all that’s left is to appropriately control those various switches.</w:t>
      </w:r>
    </w:p>
    <w:p w14:paraId="62148C13" w14:textId="7BAFFFEE" w:rsidR="007B32BE" w:rsidRDefault="00000000">
      <w:pPr>
        <w:pStyle w:val="BodyText"/>
      </w:pPr>
      <w:r>
        <w:t xml:space="preserve">To help plan your control box, you should start by writing a </w:t>
      </w:r>
      <w:r w:rsidRPr="00EE2F6D">
        <w:rPr>
          <w:i/>
          <w:iCs/>
        </w:rPr>
        <w:t>partial</w:t>
      </w:r>
      <w:r>
        <w:t xml:space="preserve"> truth table for this control box. The input is the </w:t>
      </w:r>
      <w:r w:rsidR="00EE2F6D">
        <w:t>32-bit</w:t>
      </w:r>
      <w:r>
        <w:t xml:space="preserve"> instruction, and the output is the various multiplexor/</w:t>
      </w:r>
      <w:r w:rsidR="00EE2F6D">
        <w:t>demultiplexer</w:t>
      </w:r>
      <w:r>
        <w:t xml:space="preserve"> switch signals coming out of the control. A true truth table would have </w:t>
      </w:r>
      <m:oMath>
        <m:sSup>
          <m:sSupPr>
            <m:ctrlPr>
              <w:rPr>
                <w:rFonts w:ascii="Cambria Math" w:hAnsi="Cambria Math"/>
              </w:rPr>
            </m:ctrlPr>
          </m:sSupPr>
          <m:e>
            <m:r>
              <w:rPr>
                <w:rFonts w:ascii="Cambria Math" w:hAnsi="Cambria Math"/>
              </w:rPr>
              <m:t>2</m:t>
            </m:r>
          </m:e>
          <m:sup>
            <m:r>
              <w:rPr>
                <w:rFonts w:ascii="Cambria Math" w:hAnsi="Cambria Math"/>
              </w:rPr>
              <m:t>32</m:t>
            </m:r>
          </m:sup>
        </m:sSup>
      </m:oMath>
      <w:r>
        <w:t xml:space="preserve"> rows, which is unreasonable, so instead we can </w:t>
      </w:r>
      <w:r w:rsidR="0057643A">
        <w:t>build</w:t>
      </w:r>
      <w:r>
        <w:t xml:space="preserve"> an </w:t>
      </w:r>
      <w:proofErr w:type="spellStart"/>
      <w:r>
        <w:t>abdridged</w:t>
      </w:r>
      <w:proofErr w:type="spellEnd"/>
      <w:r>
        <w:t xml:space="preserve"> truth table. Here we have one row per instruction type. Most of the control signals can be determined from the opcode alone (The ALU select signal needs the function code as well). The rest of the instruction is data that can be directed to the various outputs with multiplexors.</w:t>
      </w:r>
    </w:p>
    <w:p w14:paraId="1FE7F902" w14:textId="0C24B509" w:rsidR="007B32BE" w:rsidRPr="00CE28B6" w:rsidRDefault="00CE28B6">
      <w:pPr>
        <w:pStyle w:val="BodyText"/>
      </w:pPr>
      <w:r>
        <w:t xml:space="preserve">I have provided a starter file for your abridged truth table with a few lines filled in. Note that the grey rows are instructions that you do not have to handle for this checkpoint; however, you may find it helpful to </w:t>
      </w:r>
      <w:r w:rsidR="00A56DF1">
        <w:t>be aware of</w:t>
      </w:r>
      <w:r>
        <w:t xml:space="preserve"> them now, since you will need to handle them in the next checkpoint.  </w:t>
      </w:r>
    </w:p>
    <w:p w14:paraId="2C4E791B" w14:textId="3DACAEBE" w:rsidR="00FF1DDF" w:rsidRDefault="00FF1DDF">
      <w:pPr>
        <w:pStyle w:val="BodyText"/>
      </w:pPr>
      <w:r>
        <w:t xml:space="preserve">The numerical code you use for ALU select is up to you. You </w:t>
      </w:r>
      <w:r w:rsidR="000938A2">
        <w:t xml:space="preserve">simply </w:t>
      </w:r>
      <w:r>
        <w:t xml:space="preserve">need </w:t>
      </w:r>
      <w:r w:rsidR="000938A2">
        <w:t xml:space="preserve">your </w:t>
      </w:r>
      <w:r>
        <w:t xml:space="preserve">Control to </w:t>
      </w:r>
      <w:r w:rsidR="000938A2">
        <w:t>provide a code that your ALU interprets correctly. You will want to refer to your partial abridged truth table as a reference when you are building your circuits to make sure that happens.</w:t>
      </w:r>
    </w:p>
    <w:p w14:paraId="214895E0" w14:textId="77777777" w:rsidR="007B32BE" w:rsidRDefault="00000000">
      <w:pPr>
        <w:pStyle w:val="Heading2"/>
      </w:pPr>
      <w:bookmarkStart w:id="5" w:name="tips"/>
      <w:bookmarkEnd w:id="4"/>
      <w:r>
        <w:t>Tips</w:t>
      </w:r>
    </w:p>
    <w:p w14:paraId="78AA652C" w14:textId="77777777" w:rsidR="007B32BE" w:rsidRDefault="00000000">
      <w:pPr>
        <w:pStyle w:val="FirstParagraph"/>
      </w:pPr>
      <w:r>
        <w:t>This is a collection of tips from previous iterations of this class.</w:t>
      </w:r>
    </w:p>
    <w:p w14:paraId="3BF84F08" w14:textId="77777777" w:rsidR="007B32BE" w:rsidRDefault="00000000">
      <w:pPr>
        <w:numPr>
          <w:ilvl w:val="0"/>
          <w:numId w:val="11"/>
        </w:numPr>
      </w:pPr>
      <w:r>
        <w:t>You do NOT need to optimize for circuit size, gate delay, or anything else in the control unit. If it works, it works.</w:t>
      </w:r>
    </w:p>
    <w:p w14:paraId="3FFCBE19" w14:textId="77777777" w:rsidR="007B32BE" w:rsidRDefault="00000000">
      <w:pPr>
        <w:numPr>
          <w:ilvl w:val="0"/>
          <w:numId w:val="11"/>
        </w:numPr>
      </w:pPr>
      <w:r>
        <w:t xml:space="preserve">You are FAR MORE LIKELY to get the control unit to work and </w:t>
      </w:r>
      <w:proofErr w:type="spellStart"/>
      <w:r>
        <w:t>sucessfully</w:t>
      </w:r>
      <w:proofErr w:type="spellEnd"/>
      <w:r>
        <w:t xml:space="preserve"> debug issues with a manageable size, well organized circuit layout.</w:t>
      </w:r>
    </w:p>
    <w:p w14:paraId="5E1596E7" w14:textId="77777777" w:rsidR="007B32BE" w:rsidRDefault="00000000">
      <w:pPr>
        <w:numPr>
          <w:ilvl w:val="0"/>
          <w:numId w:val="11"/>
        </w:numPr>
      </w:pPr>
      <w:r>
        <w:t xml:space="preserve">One way to approach the control is to start by using appropriate AND gates to make a set of wires, one per instruction, so that on an "add" instruction, the "add" wire </w:t>
      </w:r>
      <w:r>
        <w:lastRenderedPageBreak/>
        <w:t>becomes 1 and all others are 0, on an "</w:t>
      </w:r>
      <w:proofErr w:type="spellStart"/>
      <w:r>
        <w:t>addi</w:t>
      </w:r>
      <w:proofErr w:type="spellEnd"/>
      <w:r>
        <w:t>" instruction, the "</w:t>
      </w:r>
      <w:proofErr w:type="spellStart"/>
      <w:r>
        <w:t>addi</w:t>
      </w:r>
      <w:proofErr w:type="spellEnd"/>
      <w:r>
        <w:t>" wire becomes 1 and all others are 0, etc.</w:t>
      </w:r>
    </w:p>
    <w:p w14:paraId="7D4B033E" w14:textId="77777777" w:rsidR="007B32BE" w:rsidRDefault="00000000">
      <w:pPr>
        <w:numPr>
          <w:ilvl w:val="0"/>
          <w:numId w:val="11"/>
        </w:numPr>
      </w:pPr>
      <w:r>
        <w:t xml:space="preserve">In most situations, you do not need to ensure that the output of a wire is </w:t>
      </w:r>
      <m:oMath>
        <m:r>
          <w:rPr>
            <w:rFonts w:ascii="Cambria Math" w:hAnsi="Cambria Math"/>
          </w:rPr>
          <m:t>0</m:t>
        </m:r>
      </m:oMath>
      <w:r>
        <w:t xml:space="preserve"> when it is unused. The rest of the circuit will just ignore it.</w:t>
      </w:r>
    </w:p>
    <w:p w14:paraId="41C84DDF" w14:textId="77777777" w:rsidR="007B32BE" w:rsidRDefault="00000000">
      <w:pPr>
        <w:numPr>
          <w:ilvl w:val="0"/>
          <w:numId w:val="11"/>
        </w:numPr>
      </w:pPr>
      <w:r>
        <w:t>Remember to do a “signed” extension of the immediate from 16 bits to 32 bits when used as an input for the ALU, so that negatives are properly extended.</w:t>
      </w:r>
    </w:p>
    <w:p w14:paraId="3C603084" w14:textId="77777777" w:rsidR="007B32BE" w:rsidRDefault="00000000">
      <w:pPr>
        <w:pStyle w:val="Heading2"/>
      </w:pPr>
      <w:bookmarkStart w:id="6" w:name="order"/>
      <w:bookmarkEnd w:id="5"/>
      <w:r>
        <w:t>Order</w:t>
      </w:r>
    </w:p>
    <w:p w14:paraId="5131FCE3" w14:textId="77777777" w:rsidR="007B32BE" w:rsidRDefault="00000000">
      <w:pPr>
        <w:pStyle w:val="FirstParagraph"/>
      </w:pPr>
      <w:r>
        <w:t>This is the recommended order in which you do this project.</w:t>
      </w:r>
    </w:p>
    <w:p w14:paraId="6B76BDC2" w14:textId="1B55A041" w:rsidR="000938A2" w:rsidRDefault="000938A2" w:rsidP="000938A2">
      <w:pPr>
        <w:numPr>
          <w:ilvl w:val="0"/>
          <w:numId w:val="12"/>
        </w:numPr>
      </w:pPr>
      <w:r>
        <w:t>Start by building a register file. It's a bit tedious, but you know everything you need to do it.</w:t>
      </w:r>
    </w:p>
    <w:p w14:paraId="4721C1DC" w14:textId="4D5F7194" w:rsidR="00B026E4" w:rsidRDefault="00B026E4" w:rsidP="00B026E4">
      <w:pPr>
        <w:numPr>
          <w:ilvl w:val="0"/>
          <w:numId w:val="12"/>
        </w:numPr>
      </w:pPr>
      <w:r>
        <w:t>Make your abridged truth table. Do not skip this step. For best results, also include future instructions (</w:t>
      </w:r>
      <w:r w:rsidR="00D43F67">
        <w:t xml:space="preserve">e.g., </w:t>
      </w:r>
      <w:r>
        <w:t>branches and jumps) in your truth table, so that you don’t have to change your control box as much for part 3 of the project.</w:t>
      </w:r>
    </w:p>
    <w:p w14:paraId="1BFEFCC5" w14:textId="284A5E73" w:rsidR="007B32BE" w:rsidRDefault="00000000">
      <w:pPr>
        <w:numPr>
          <w:ilvl w:val="0"/>
          <w:numId w:val="12"/>
        </w:numPr>
      </w:pPr>
      <w:r>
        <w:t xml:space="preserve">Get your general </w:t>
      </w:r>
      <w:proofErr w:type="spellStart"/>
      <w:r>
        <w:t>datapath</w:t>
      </w:r>
      <w:proofErr w:type="spellEnd"/>
      <w:r>
        <w:t xml:space="preserve"> set up (connect the boxes like in the in-class diagram) and connect all wires to appropriate multiplexers, etc.</w:t>
      </w:r>
    </w:p>
    <w:p w14:paraId="7CF2CA7A" w14:textId="04A18CAA" w:rsidR="007B32BE" w:rsidRDefault="00000000">
      <w:pPr>
        <w:numPr>
          <w:ilvl w:val="0"/>
          <w:numId w:val="12"/>
        </w:numPr>
      </w:pPr>
      <w:r>
        <w:t xml:space="preserve">Using your truth table, make the control for the project, using the various instruction wires to act as multiplexers for data when needed. Do the ALU codes </w:t>
      </w:r>
      <w:proofErr w:type="gramStart"/>
      <w:r>
        <w:t>last, and</w:t>
      </w:r>
      <w:proofErr w:type="gramEnd"/>
      <w:r>
        <w:t xml:space="preserve"> try to connect the ALU</w:t>
      </w:r>
      <w:r w:rsidR="00D43F67">
        <w:t>.</w:t>
      </w:r>
    </w:p>
    <w:p w14:paraId="094E970C" w14:textId="7C00898C" w:rsidR="007B32BE" w:rsidRDefault="00000000">
      <w:pPr>
        <w:numPr>
          <w:ilvl w:val="0"/>
          <w:numId w:val="12"/>
        </w:numPr>
      </w:pPr>
      <w:r>
        <w:t>Making the ALU is pretty straightforward except for the HI and LO registers. Other than that, it’s mostly just built</w:t>
      </w:r>
      <w:r w:rsidR="00D43F67">
        <w:t>-</w:t>
      </w:r>
      <w:r>
        <w:t xml:space="preserve">in arithmetic boxes and one large multiplexer. The order in which you attach each output to the multiplexer depends on the ALU code you made. (ex. 0 for add, 1 for sub, etc.). It helps if the ALU code for add is 0, because many operations </w:t>
      </w:r>
      <w:proofErr w:type="gramStart"/>
      <w:r>
        <w:t>use</w:t>
      </w:r>
      <w:proofErr w:type="gramEnd"/>
      <w:r>
        <w:t xml:space="preserve"> add in the ALU (branches, </w:t>
      </w:r>
      <w:proofErr w:type="spellStart"/>
      <w:r>
        <w:t>lw</w:t>
      </w:r>
      <w:proofErr w:type="spellEnd"/>
      <w:r>
        <w:t xml:space="preserve">, </w:t>
      </w:r>
      <w:proofErr w:type="spellStart"/>
      <w:r>
        <w:t>sw</w:t>
      </w:r>
      <w:proofErr w:type="spellEnd"/>
      <w:r>
        <w:t>, etc.)</w:t>
      </w:r>
    </w:p>
    <w:p w14:paraId="27054A0E" w14:textId="77777777" w:rsidR="007B32BE" w:rsidRDefault="00000000">
      <w:pPr>
        <w:pStyle w:val="Heading2"/>
      </w:pPr>
      <w:bookmarkStart w:id="7" w:name="testing"/>
      <w:bookmarkEnd w:id="6"/>
      <w:r>
        <w:t>Testing</w:t>
      </w:r>
    </w:p>
    <w:p w14:paraId="10F6B263" w14:textId="4CF7C312" w:rsidR="007B32BE" w:rsidRDefault="00000000">
      <w:pPr>
        <w:pStyle w:val="FirstParagraph"/>
      </w:pPr>
      <w:r>
        <w:t xml:space="preserve">You should test your </w:t>
      </w:r>
      <w:r w:rsidR="007F79A7">
        <w:t>circuit</w:t>
      </w:r>
      <w:r>
        <w:t xml:space="preserve"> </w:t>
      </w:r>
      <w:r w:rsidR="00D43F67">
        <w:t>using the</w:t>
      </w:r>
      <w:r>
        <w:t xml:space="preserve"> 32</w:t>
      </w:r>
      <w:r w:rsidR="00D43F67">
        <w:t>-</w:t>
      </w:r>
      <w:r>
        <w:t xml:space="preserve">bit instruction input into the control. Then simulate a clock cycle by pressing “Manual Tick Full Cycle” or </w:t>
      </w:r>
      <w:proofErr w:type="gramStart"/>
      <w:r>
        <w:t>F9, and</w:t>
      </w:r>
      <w:proofErr w:type="gramEnd"/>
      <w:r>
        <w:t xml:space="preserve"> ensure that the values of the registers are correctly updating according to the rule specified on the instruction. Make sure you test all required instructions thoroughly.</w:t>
      </w:r>
    </w:p>
    <w:p w14:paraId="0E5905FE" w14:textId="5D7368F7" w:rsidR="00D43F67" w:rsidRPr="00D43F67" w:rsidRDefault="00D43F67" w:rsidP="00D43F67">
      <w:pPr>
        <w:pStyle w:val="BodyText"/>
      </w:pPr>
      <w:r>
        <w:t xml:space="preserve">Make a spreadsheet of testcases. For each testcase, note any state that should be set before running the testcase, the assembly instruction, the corresponding </w:t>
      </w:r>
      <w:r w:rsidR="00A56DF1">
        <w:t>machine</w:t>
      </w:r>
      <w:r>
        <w:t xml:space="preserve"> instruction</w:t>
      </w:r>
      <w:r w:rsidR="00A56DF1">
        <w:t xml:space="preserve"> (in binary, hex, or decimal)</w:t>
      </w:r>
      <w:r>
        <w:t>, and the expected result of running the test. Submit your spreadsheet on Blackboard.</w:t>
      </w:r>
    </w:p>
    <w:p w14:paraId="72AC250D" w14:textId="77777777" w:rsidR="00A56DF1" w:rsidRDefault="00D43F67" w:rsidP="00D43F67">
      <w:pPr>
        <w:pStyle w:val="BodyText"/>
      </w:pPr>
      <w:r>
        <w:t>Hint</w:t>
      </w:r>
      <w:r w:rsidR="00A56DF1">
        <w:t>s</w:t>
      </w:r>
      <w:r>
        <w:t xml:space="preserve">: </w:t>
      </w:r>
    </w:p>
    <w:p w14:paraId="26C935C3" w14:textId="50518724" w:rsidR="00D43F67" w:rsidRDefault="00D43F67" w:rsidP="00A56DF1">
      <w:pPr>
        <w:pStyle w:val="BodyText"/>
        <w:numPr>
          <w:ilvl w:val="0"/>
          <w:numId w:val="14"/>
        </w:numPr>
      </w:pPr>
      <w:r>
        <w:t>Use the .</w:t>
      </w:r>
      <w:proofErr w:type="spellStart"/>
      <w:r>
        <w:t>asm</w:t>
      </w:r>
      <w:proofErr w:type="spellEnd"/>
      <w:r>
        <w:t xml:space="preserve"> and .txt files from your Checkpoint 1 </w:t>
      </w:r>
      <w:r w:rsidR="00A56DF1">
        <w:t xml:space="preserve">and Application/Analysis </w:t>
      </w:r>
      <w:r>
        <w:t xml:space="preserve">testcases to get assembly and corresponding </w:t>
      </w:r>
      <w:r w:rsidR="00A56DF1">
        <w:t>machine instructions</w:t>
      </w:r>
      <w:r>
        <w:t>.</w:t>
      </w:r>
    </w:p>
    <w:p w14:paraId="6CF8E689" w14:textId="6371CD6D" w:rsidR="00A56DF1" w:rsidRDefault="00A56DF1" w:rsidP="00A56DF1">
      <w:pPr>
        <w:pStyle w:val="BodyText"/>
        <w:numPr>
          <w:ilvl w:val="0"/>
          <w:numId w:val="14"/>
        </w:numPr>
      </w:pPr>
      <w:r>
        <w:lastRenderedPageBreak/>
        <w:t>You can set the instruction input to accept hex or signed decimal (use Radix under the Properties tab); many students find it easier to input the instruction that way.</w:t>
      </w:r>
    </w:p>
    <w:p w14:paraId="6372D26D" w14:textId="77777777" w:rsidR="00A56DF1" w:rsidRPr="00D43F67" w:rsidRDefault="00A56DF1" w:rsidP="00D43F67">
      <w:pPr>
        <w:pStyle w:val="BodyText"/>
      </w:pPr>
    </w:p>
    <w:p w14:paraId="2C431EC1" w14:textId="3C46C207" w:rsidR="007B32BE" w:rsidRDefault="000938A2">
      <w:pPr>
        <w:pStyle w:val="Heading1"/>
      </w:pPr>
      <w:bookmarkStart w:id="8" w:name="bonus"/>
      <w:bookmarkEnd w:id="0"/>
      <w:bookmarkEnd w:id="7"/>
      <w:r>
        <w:t>Challenges</w:t>
      </w:r>
    </w:p>
    <w:p w14:paraId="39B4C685" w14:textId="4A5F9AFA" w:rsidR="000938A2" w:rsidRDefault="000938A2" w:rsidP="000938A2">
      <w:pPr>
        <w:pStyle w:val="BodyText"/>
        <w:rPr>
          <w:b/>
          <w:bCs/>
        </w:rPr>
      </w:pPr>
      <w:r>
        <w:rPr>
          <w:b/>
          <w:bCs/>
        </w:rPr>
        <w:t>Challenge Requirements for Project Checkpoint 2:</w:t>
      </w:r>
    </w:p>
    <w:p w14:paraId="6730BDF2" w14:textId="7B4CB7D8" w:rsidR="000938A2" w:rsidRPr="001650D2" w:rsidRDefault="000938A2" w:rsidP="000938A2">
      <w:pPr>
        <w:pStyle w:val="BodyText"/>
      </w:pPr>
      <w:r>
        <w:t xml:space="preserve">Teams </w:t>
      </w:r>
      <w:r w:rsidRPr="000B0E43">
        <w:rPr>
          <w:b/>
          <w:bCs/>
        </w:rPr>
        <w:t>must</w:t>
      </w:r>
      <w:r>
        <w:t xml:space="preserve"> complete at least </w:t>
      </w:r>
      <w:r w:rsidR="00A56DF1">
        <w:t>15</w:t>
      </w:r>
      <w:r>
        <w:t xml:space="preserve"> stars' worth of challenges for this checkpoint. </w:t>
      </w:r>
      <w:r w:rsidR="00F8690E">
        <w:t xml:space="preserve">These 15 stars must be completed before you can earn an achieved. If you want to implement additional stars towards the 100-over-requirement goal, you may complete those any time before the final exam period. </w:t>
      </w:r>
    </w:p>
    <w:p w14:paraId="53F3E0C1" w14:textId="1B2B48A3" w:rsidR="000938A2" w:rsidRPr="001650D2" w:rsidRDefault="000938A2" w:rsidP="000938A2">
      <w:pPr>
        <w:pStyle w:val="BodyText"/>
        <w:rPr>
          <w:b/>
          <w:bCs/>
        </w:rPr>
      </w:pPr>
      <w:r>
        <w:rPr>
          <w:b/>
          <w:bCs/>
        </w:rPr>
        <w:t xml:space="preserve">Available Challenges for Project Checkpoint </w:t>
      </w:r>
      <w:r w:rsidR="008B0624">
        <w:rPr>
          <w:b/>
          <w:bCs/>
        </w:rPr>
        <w:t>2</w:t>
      </w:r>
      <w:r>
        <w:rPr>
          <w:b/>
          <w:bCs/>
        </w:rPr>
        <w:t>:</w:t>
      </w:r>
    </w:p>
    <w:p w14:paraId="7EDB2F5C" w14:textId="0564E9D2" w:rsidR="000938A2" w:rsidRDefault="000938A2">
      <w:pPr>
        <w:pStyle w:val="BodyText"/>
      </w:pPr>
      <w:r>
        <w:t>You can earn a maximum of 2</w:t>
      </w:r>
      <w:r w:rsidR="008B0624">
        <w:t>6</w:t>
      </w:r>
      <w:r>
        <w:t xml:space="preserve"> stars on this assignment.</w:t>
      </w:r>
    </w:p>
    <w:p w14:paraId="0784385D" w14:textId="75D51583" w:rsidR="008B0624" w:rsidRDefault="008B0624">
      <w:pPr>
        <w:pStyle w:val="BodyText"/>
      </w:pPr>
      <w:r>
        <w:t>2 stars:</w:t>
      </w:r>
    </w:p>
    <w:p w14:paraId="709F5BF9" w14:textId="19526479" w:rsidR="008B0624" w:rsidRDefault="008B0624" w:rsidP="008B0624">
      <w:pPr>
        <w:pStyle w:val="BodyText"/>
        <w:numPr>
          <w:ilvl w:val="0"/>
          <w:numId w:val="13"/>
        </w:numPr>
      </w:pPr>
      <w:r>
        <w:t xml:space="preserve">Implement the following additional instructions in your CPU: </w:t>
      </w:r>
      <w:r w:rsidRPr="008B0624">
        <w:t>and,</w:t>
      </w:r>
      <w:r>
        <w:t xml:space="preserve"> </w:t>
      </w:r>
      <w:r w:rsidRPr="008B0624">
        <w:t>or,</w:t>
      </w:r>
      <w:r>
        <w:t xml:space="preserve"> </w:t>
      </w:r>
      <w:proofErr w:type="gramStart"/>
      <w:r w:rsidRPr="008B0624">
        <w:t>nor,</w:t>
      </w:r>
      <w:proofErr w:type="gramEnd"/>
      <w:r>
        <w:t xml:space="preserve"> </w:t>
      </w:r>
      <w:proofErr w:type="spellStart"/>
      <w:r w:rsidRPr="008B0624">
        <w:t>xor</w:t>
      </w:r>
      <w:proofErr w:type="spellEnd"/>
      <w:r w:rsidRPr="008B0624">
        <w:t>,</w:t>
      </w:r>
      <w:r>
        <w:t xml:space="preserve"> </w:t>
      </w:r>
      <w:proofErr w:type="spellStart"/>
      <w:r w:rsidRPr="008B0624">
        <w:t>andi</w:t>
      </w:r>
      <w:proofErr w:type="spellEnd"/>
      <w:r w:rsidRPr="008B0624">
        <w:t>,</w:t>
      </w:r>
      <w:r>
        <w:t xml:space="preserve"> </w:t>
      </w:r>
      <w:proofErr w:type="spellStart"/>
      <w:r w:rsidRPr="008B0624">
        <w:t>ori</w:t>
      </w:r>
      <w:proofErr w:type="spellEnd"/>
      <w:r w:rsidRPr="008B0624">
        <w:t>,</w:t>
      </w:r>
      <w:r>
        <w:t xml:space="preserve"> </w:t>
      </w:r>
      <w:proofErr w:type="spellStart"/>
      <w:r w:rsidRPr="008B0624">
        <w:t>xori</w:t>
      </w:r>
      <w:proofErr w:type="spellEnd"/>
      <w:r w:rsidRPr="008B0624">
        <w:t>,</w:t>
      </w:r>
      <w:r>
        <w:t xml:space="preserve"> </w:t>
      </w:r>
      <w:proofErr w:type="spellStart"/>
      <w:r w:rsidRPr="008B0624">
        <w:t>lui</w:t>
      </w:r>
      <w:proofErr w:type="spellEnd"/>
      <w:r>
        <w:t>. 2 stars per instruction.</w:t>
      </w:r>
    </w:p>
    <w:p w14:paraId="4DF694B4" w14:textId="4C7E6FAB" w:rsidR="008B0624" w:rsidRDefault="008B0624">
      <w:pPr>
        <w:pStyle w:val="BodyText"/>
      </w:pPr>
      <w:r>
        <w:t>5 stars:</w:t>
      </w:r>
    </w:p>
    <w:p w14:paraId="01B5C00D" w14:textId="521D1926" w:rsidR="00AF774E" w:rsidRDefault="008B0624" w:rsidP="00AF774E">
      <w:pPr>
        <w:pStyle w:val="BodyText"/>
        <w:numPr>
          <w:ilvl w:val="0"/>
          <w:numId w:val="13"/>
        </w:numPr>
      </w:pPr>
      <w:r>
        <w:t xml:space="preserve">Implement </w:t>
      </w:r>
      <w:proofErr w:type="spellStart"/>
      <w:r>
        <w:t>clo</w:t>
      </w:r>
      <w:proofErr w:type="spellEnd"/>
      <w:r>
        <w:t xml:space="preserve"> and </w:t>
      </w:r>
      <w:proofErr w:type="spellStart"/>
      <w:r>
        <w:t>clz</w:t>
      </w:r>
      <w:proofErr w:type="spellEnd"/>
      <w:r>
        <w:t xml:space="preserve"> in your CPU. You will have to add custom made circuits that compute these functions to your ALU. 5 stars per instruction.</w:t>
      </w:r>
    </w:p>
    <w:p w14:paraId="2241E8F1" w14:textId="77777777" w:rsidR="00F8690E" w:rsidRDefault="00F8690E" w:rsidP="00F8690E">
      <w:pPr>
        <w:pStyle w:val="Heading1"/>
      </w:pPr>
      <w:r>
        <w:t>Peer Evaluation</w:t>
      </w:r>
    </w:p>
    <w:p w14:paraId="55922191" w14:textId="77777777" w:rsidR="00F8690E" w:rsidRPr="00F53976" w:rsidRDefault="00F8690E" w:rsidP="00F8690E">
      <w:pPr>
        <w:pStyle w:val="BodyText"/>
      </w:pPr>
      <w:r>
        <w:t xml:space="preserve">As explained in the Project Teams document, you must complete a peer evaluation for every checkpoint. You will not earn an “achieved” if you do not submit a peer evaluation. </w:t>
      </w:r>
    </w:p>
    <w:p w14:paraId="4B0F253F" w14:textId="5ACAE8CD" w:rsidR="00AF774E" w:rsidRDefault="00AF774E" w:rsidP="00AF774E">
      <w:pPr>
        <w:pStyle w:val="Heading1"/>
      </w:pPr>
      <w:r>
        <w:t>What to submit</w:t>
      </w:r>
    </w:p>
    <w:p w14:paraId="3221F2B0" w14:textId="28302BC6" w:rsidR="007F79A7" w:rsidRDefault="00AF774E" w:rsidP="00AF774E">
      <w:pPr>
        <w:pStyle w:val="FirstParagraph"/>
      </w:pPr>
      <w:r>
        <w:t xml:space="preserve">Submit </w:t>
      </w:r>
      <w:r w:rsidR="007F79A7">
        <w:t>Project2.circ</w:t>
      </w:r>
      <w:r w:rsidR="00D43F67">
        <w:t>,</w:t>
      </w:r>
      <w:r w:rsidR="007F79A7">
        <w:t xml:space="preserve"> your abridged truth table</w:t>
      </w:r>
      <w:r w:rsidR="00D43F67">
        <w:t>, your testcases spreadsheet</w:t>
      </w:r>
      <w:r w:rsidR="00DC1A41">
        <w:t>, and your AI log(s)</w:t>
      </w:r>
      <w:r w:rsidR="007F79A7">
        <w:t xml:space="preserve"> on Blackboard</w:t>
      </w:r>
      <w:r>
        <w:t xml:space="preserve">. </w:t>
      </w:r>
    </w:p>
    <w:p w14:paraId="5E2516E2" w14:textId="063F22CF" w:rsidR="00DC1E28" w:rsidRPr="00DC1E28" w:rsidRDefault="00DC1E28" w:rsidP="00DC1E28">
      <w:pPr>
        <w:pStyle w:val="BodyText"/>
      </w:pPr>
      <w:r>
        <w:t>Submit your peer evaluation using CATME.</w:t>
      </w:r>
    </w:p>
    <w:bookmarkEnd w:id="8"/>
    <w:p w14:paraId="09122A81" w14:textId="606E896C" w:rsidR="009D7C50" w:rsidRDefault="009D7C50" w:rsidP="009D7C50">
      <w:pPr>
        <w:pStyle w:val="Heading1"/>
      </w:pPr>
      <w:r>
        <w:t>Interview</w:t>
      </w:r>
    </w:p>
    <w:p w14:paraId="18F55F52" w14:textId="51E69FB0" w:rsidR="009D7C50" w:rsidRDefault="00C17384" w:rsidP="009D7C50">
      <w:pPr>
        <w:pStyle w:val="FirstParagraph"/>
      </w:pPr>
      <w:r>
        <w:t>S</w:t>
      </w:r>
      <w:r w:rsidR="009D7C50">
        <w:t xml:space="preserve">chedule an interview with me </w:t>
      </w:r>
      <w:r>
        <w:t xml:space="preserve">after you submit Checkpoint 2 </w:t>
      </w:r>
      <w:r w:rsidR="009D7C50">
        <w:t xml:space="preserve">to discuss how your project works, what design choices you made and why, etc. I’ll also give my comments to you about your project and make recommendations that you should change/fix before part 3 of the </w:t>
      </w:r>
      <w:r w:rsidR="009D7C50">
        <w:lastRenderedPageBreak/>
        <w:t xml:space="preserve">project. </w:t>
      </w:r>
      <w:r>
        <w:t xml:space="preserve">Checkpoint 3 depends heavily on a working implementation of Checkpoint 2, so it’s in your best interest to get this feedback as early as you can. </w:t>
      </w:r>
    </w:p>
    <w:p w14:paraId="5DC588CE" w14:textId="415AB087" w:rsidR="00AF774E" w:rsidRDefault="009D7C50" w:rsidP="00AF774E">
      <w:pPr>
        <w:pStyle w:val="BodyText"/>
      </w:pPr>
      <w:r>
        <w:t xml:space="preserve">I will assign your project checkpoint grade (incomplete, retry, or achieved) based on the interview. To get an “achieved”, you need to show me that your simplified CPU works as described in this document </w:t>
      </w:r>
      <w:r>
        <w:rPr>
          <w:i/>
          <w:iCs/>
        </w:rPr>
        <w:t>and</w:t>
      </w:r>
      <w:r>
        <w:t xml:space="preserve"> that you fully understand how it works. </w:t>
      </w:r>
    </w:p>
    <w:sectPr w:rsidR="00AF77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6CBE5" w14:textId="77777777" w:rsidR="00D21552" w:rsidRDefault="00D21552">
      <w:pPr>
        <w:spacing w:after="0"/>
      </w:pPr>
      <w:r>
        <w:separator/>
      </w:r>
    </w:p>
  </w:endnote>
  <w:endnote w:type="continuationSeparator" w:id="0">
    <w:p w14:paraId="15F26508" w14:textId="77777777" w:rsidR="00D21552" w:rsidRDefault="00D215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8F8818" w14:textId="77777777" w:rsidR="00D21552" w:rsidRDefault="00D21552">
      <w:r>
        <w:separator/>
      </w:r>
    </w:p>
  </w:footnote>
  <w:footnote w:type="continuationSeparator" w:id="0">
    <w:p w14:paraId="706F39A3" w14:textId="77777777" w:rsidR="00D21552" w:rsidRDefault="00D21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B422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66CC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25F59C1"/>
    <w:multiLevelType w:val="hybridMultilevel"/>
    <w:tmpl w:val="FF18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693F41"/>
    <w:multiLevelType w:val="hybridMultilevel"/>
    <w:tmpl w:val="73527B60"/>
    <w:lvl w:ilvl="0" w:tplc="E9FADD6E">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207645">
    <w:abstractNumId w:val="0"/>
  </w:num>
  <w:num w:numId="2" w16cid:durableId="48772634">
    <w:abstractNumId w:val="1"/>
  </w:num>
  <w:num w:numId="3" w16cid:durableId="535117070">
    <w:abstractNumId w:val="1"/>
  </w:num>
  <w:num w:numId="4" w16cid:durableId="1569993392">
    <w:abstractNumId w:val="1"/>
  </w:num>
  <w:num w:numId="5" w16cid:durableId="1485706637">
    <w:abstractNumId w:val="1"/>
  </w:num>
  <w:num w:numId="6" w16cid:durableId="1710177960">
    <w:abstractNumId w:val="1"/>
  </w:num>
  <w:num w:numId="7" w16cid:durableId="1107701133">
    <w:abstractNumId w:val="1"/>
  </w:num>
  <w:num w:numId="8" w16cid:durableId="1232233959">
    <w:abstractNumId w:val="1"/>
  </w:num>
  <w:num w:numId="9" w16cid:durableId="301890826">
    <w:abstractNumId w:val="1"/>
  </w:num>
  <w:num w:numId="10" w16cid:durableId="1646593068">
    <w:abstractNumId w:val="1"/>
  </w:num>
  <w:num w:numId="11" w16cid:durableId="324475130">
    <w:abstractNumId w:val="1"/>
  </w:num>
  <w:num w:numId="12" w16cid:durableId="1539467438">
    <w:abstractNumId w:val="1"/>
  </w:num>
  <w:num w:numId="13" w16cid:durableId="604388076">
    <w:abstractNumId w:val="2"/>
  </w:num>
  <w:num w:numId="14" w16cid:durableId="2687791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32BE"/>
    <w:rsid w:val="000938A2"/>
    <w:rsid w:val="000B0E43"/>
    <w:rsid w:val="00235BDA"/>
    <w:rsid w:val="00330E87"/>
    <w:rsid w:val="004E5FFB"/>
    <w:rsid w:val="00511F07"/>
    <w:rsid w:val="0055144F"/>
    <w:rsid w:val="0057643A"/>
    <w:rsid w:val="005E128E"/>
    <w:rsid w:val="005E1F50"/>
    <w:rsid w:val="00656F64"/>
    <w:rsid w:val="007342B6"/>
    <w:rsid w:val="00734EDD"/>
    <w:rsid w:val="007B32BE"/>
    <w:rsid w:val="007F79A7"/>
    <w:rsid w:val="007F7B74"/>
    <w:rsid w:val="008B0624"/>
    <w:rsid w:val="00983C22"/>
    <w:rsid w:val="009B0E78"/>
    <w:rsid w:val="009D7C50"/>
    <w:rsid w:val="009E7F16"/>
    <w:rsid w:val="00A56DF1"/>
    <w:rsid w:val="00A643D7"/>
    <w:rsid w:val="00A8790D"/>
    <w:rsid w:val="00A914DD"/>
    <w:rsid w:val="00AF774E"/>
    <w:rsid w:val="00B026E4"/>
    <w:rsid w:val="00C17384"/>
    <w:rsid w:val="00CA0E37"/>
    <w:rsid w:val="00CE28B6"/>
    <w:rsid w:val="00D136C6"/>
    <w:rsid w:val="00D21552"/>
    <w:rsid w:val="00D43F67"/>
    <w:rsid w:val="00DC1A41"/>
    <w:rsid w:val="00DC1E28"/>
    <w:rsid w:val="00E62548"/>
    <w:rsid w:val="00EE2F6D"/>
    <w:rsid w:val="00F12CF6"/>
    <w:rsid w:val="00F5346D"/>
    <w:rsid w:val="00F8690E"/>
    <w:rsid w:val="00FF1D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9DEBCE"/>
  <w15:docId w15:val="{9827741E-C01E-A144-9119-86BCB588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FF1D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6</Pages>
  <Words>1421</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egan-Dollak, Catherine</dc:creator>
  <cp:keywords/>
  <cp:lastModifiedBy>Finegan-Dollak, Catherine</cp:lastModifiedBy>
  <cp:revision>13</cp:revision>
  <dcterms:created xsi:type="dcterms:W3CDTF">2024-10-18T20:28:00Z</dcterms:created>
  <dcterms:modified xsi:type="dcterms:W3CDTF">2025-10-16T20:15:00Z</dcterms:modified>
</cp:coreProperties>
</file>